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5CD5A" w14:textId="63DEDA27" w:rsidR="008845BF" w:rsidRDefault="008845BF" w:rsidP="001579CE">
      <w:pPr>
        <w:spacing w:line="276" w:lineRule="auto"/>
        <w:jc w:val="center"/>
        <w:rPr>
          <w:b/>
          <w:bCs/>
        </w:rPr>
      </w:pPr>
      <w:bookmarkStart w:id="0" w:name="_Hlk158886229"/>
      <w:bookmarkStart w:id="1" w:name="_Hlk146472481"/>
      <w:bookmarkStart w:id="2" w:name="_Hlk165316290"/>
      <w:bookmarkEnd w:id="0"/>
      <w:r>
        <w:rPr>
          <w:b/>
          <w:bCs/>
        </w:rPr>
        <w:t>Online Supplement to</w:t>
      </w:r>
    </w:p>
    <w:p w14:paraId="5AECA87D" w14:textId="77777777" w:rsidR="008845BF" w:rsidRDefault="008845BF" w:rsidP="001579CE">
      <w:pPr>
        <w:spacing w:line="276" w:lineRule="auto"/>
        <w:jc w:val="center"/>
        <w:rPr>
          <w:b/>
          <w:bCs/>
        </w:rPr>
      </w:pPr>
    </w:p>
    <w:p w14:paraId="31501874" w14:textId="0BD3E45E" w:rsidR="001579CE" w:rsidRPr="00BC5996" w:rsidRDefault="001579CE" w:rsidP="001579CE">
      <w:pPr>
        <w:spacing w:line="276" w:lineRule="auto"/>
        <w:jc w:val="center"/>
        <w:rPr>
          <w:b/>
          <w:bCs/>
        </w:rPr>
      </w:pPr>
      <w:r w:rsidRPr="00BC5996">
        <w:rPr>
          <w:b/>
          <w:bCs/>
        </w:rPr>
        <w:t>Telemedicine Adoption Before, During</w:t>
      </w:r>
      <w:r w:rsidRPr="00BC5996">
        <w:t>,</w:t>
      </w:r>
      <w:r w:rsidRPr="00BC5996">
        <w:rPr>
          <w:b/>
          <w:bCs/>
        </w:rPr>
        <w:t xml:space="preserve"> and After COVID-19: The Role of Socioeconomic and Built Environment Variables</w:t>
      </w:r>
    </w:p>
    <w:bookmarkEnd w:id="1"/>
    <w:p w14:paraId="68C6DCE6" w14:textId="77777777" w:rsidR="001579CE" w:rsidRPr="00BC5996" w:rsidRDefault="001579CE" w:rsidP="001579CE">
      <w:pPr>
        <w:spacing w:line="276" w:lineRule="auto"/>
        <w:jc w:val="both"/>
      </w:pPr>
    </w:p>
    <w:p w14:paraId="34BC990D" w14:textId="74FB36C3" w:rsidR="001579CE" w:rsidRPr="008845BF" w:rsidRDefault="001579CE" w:rsidP="008845BF">
      <w:pPr>
        <w:spacing w:line="276" w:lineRule="auto"/>
        <w:jc w:val="center"/>
        <w:rPr>
          <w:vertAlign w:val="superscript"/>
        </w:rPr>
      </w:pPr>
      <w:r w:rsidRPr="00BC5996">
        <w:t xml:space="preserve">Angela </w:t>
      </w:r>
      <w:r w:rsidR="008845BF">
        <w:t xml:space="preserve">J. </w:t>
      </w:r>
      <w:r w:rsidRPr="00BC5996">
        <w:t>Haddad</w:t>
      </w:r>
      <w:r w:rsidR="008845BF">
        <w:t xml:space="preserve"> and </w:t>
      </w:r>
      <w:r w:rsidRPr="00BC5996">
        <w:t>Chandra R. Bhat</w:t>
      </w:r>
      <w:r w:rsidR="008845BF">
        <w:t xml:space="preserve"> (corresponding author)</w:t>
      </w:r>
    </w:p>
    <w:p w14:paraId="42485DF7" w14:textId="77777777" w:rsidR="001579CE" w:rsidRDefault="001579CE" w:rsidP="001579CE">
      <w:pPr>
        <w:spacing w:line="276" w:lineRule="auto"/>
      </w:pPr>
    </w:p>
    <w:p w14:paraId="393099C1" w14:textId="32F25086" w:rsidR="001579CE" w:rsidRDefault="001579CE" w:rsidP="00AA21DD">
      <w:pPr>
        <w:spacing w:line="276" w:lineRule="auto"/>
        <w:jc w:val="both"/>
        <w:sectPr w:rsidR="001579CE" w:rsidSect="001579CE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1579CE">
        <w:t>In this online supplement, we present the results of the effects on the propensity that each reason acts as a telemedicine facilitator or deterrent for a randomly selected individual from the population. Tables 1 and 2 below display these effects along with their corresponding t-statistics, which were excluded from the main manuscript for conciseness.</w:t>
      </w:r>
    </w:p>
    <w:p w14:paraId="7B2F9894" w14:textId="47340D46" w:rsidR="00BC26B4" w:rsidRPr="008858C9" w:rsidRDefault="00BC26B4" w:rsidP="008845BF">
      <w:pPr>
        <w:spacing w:after="120"/>
        <w:rPr>
          <w:b/>
          <w:bCs/>
        </w:rPr>
      </w:pPr>
      <w:r w:rsidRPr="00CA2851">
        <w:rPr>
          <w:b/>
          <w:bCs/>
        </w:rPr>
        <w:lastRenderedPageBreak/>
        <w:t xml:space="preserve">Table </w:t>
      </w:r>
      <w:r w:rsidR="001579CE">
        <w:rPr>
          <w:b/>
          <w:bCs/>
        </w:rPr>
        <w:t>1</w:t>
      </w:r>
      <w:r w:rsidRPr="00CA2851">
        <w:rPr>
          <w:b/>
          <w:bCs/>
        </w:rPr>
        <w:t xml:space="preserve">. </w:t>
      </w:r>
      <w:r w:rsidR="001579CE" w:rsidRPr="001579CE">
        <w:rPr>
          <w:b/>
          <w:bCs/>
        </w:rPr>
        <w:t xml:space="preserve">Telemedicine </w:t>
      </w:r>
      <w:r w:rsidR="00174D10">
        <w:rPr>
          <w:b/>
          <w:bCs/>
        </w:rPr>
        <w:t>Adoption</w:t>
      </w:r>
      <w:r w:rsidR="001579CE" w:rsidRPr="001579CE">
        <w:rPr>
          <w:b/>
          <w:bCs/>
        </w:rPr>
        <w:t xml:space="preserve"> Facilitator Reasons </w:t>
      </w:r>
      <w:r w:rsidRPr="00CA2851">
        <w:rPr>
          <w:b/>
          <w:bCs/>
        </w:rPr>
        <w:t>Model Estimation Results</w:t>
      </w:r>
    </w:p>
    <w:tbl>
      <w:tblPr>
        <w:tblW w:w="5006" w:type="pct"/>
        <w:tblLayout w:type="fixed"/>
        <w:tblCellMar>
          <w:left w:w="14" w:type="dxa"/>
          <w:right w:w="29" w:type="dxa"/>
        </w:tblCellMar>
        <w:tblLook w:val="04A0" w:firstRow="1" w:lastRow="0" w:firstColumn="1" w:lastColumn="0" w:noHBand="0" w:noVBand="1"/>
      </w:tblPr>
      <w:tblGrid>
        <w:gridCol w:w="2062"/>
        <w:gridCol w:w="743"/>
        <w:gridCol w:w="618"/>
        <w:gridCol w:w="748"/>
        <w:gridCol w:w="613"/>
        <w:gridCol w:w="748"/>
        <w:gridCol w:w="611"/>
        <w:gridCol w:w="748"/>
        <w:gridCol w:w="613"/>
        <w:gridCol w:w="748"/>
        <w:gridCol w:w="613"/>
        <w:gridCol w:w="743"/>
        <w:gridCol w:w="613"/>
        <w:gridCol w:w="748"/>
        <w:gridCol w:w="613"/>
        <w:gridCol w:w="748"/>
        <w:gridCol w:w="608"/>
      </w:tblGrid>
      <w:tr w:rsidR="00BC26B4" w:rsidRPr="008858C9" w14:paraId="7B22BB72" w14:textId="77777777" w:rsidTr="009101D8">
        <w:trPr>
          <w:trHeight w:val="20"/>
          <w:tblHeader/>
        </w:trPr>
        <w:tc>
          <w:tcPr>
            <w:tcW w:w="797" w:type="pct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BFD54CF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Explanatory Variables</w:t>
            </w:r>
          </w:p>
        </w:tc>
        <w:tc>
          <w:tcPr>
            <w:tcW w:w="4203" w:type="pct"/>
            <w:gridSpan w:val="16"/>
            <w:tcBorders>
              <w:top w:val="double" w:sz="4" w:space="0" w:color="auto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70AB6A87" w14:textId="06DD7192" w:rsidR="00BC26B4" w:rsidRPr="008858C9" w:rsidRDefault="001579CE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A249F">
              <w:rPr>
                <w:rFonts w:eastAsia="Calibri"/>
                <w:b/>
                <w:bCs/>
                <w:sz w:val="20"/>
                <w:szCs w:val="20"/>
              </w:rPr>
              <w:t xml:space="preserve">Telemedicine </w:t>
            </w:r>
            <w:r w:rsidR="00174D10">
              <w:rPr>
                <w:rFonts w:eastAsia="Calibri"/>
                <w:b/>
                <w:bCs/>
                <w:sz w:val="20"/>
                <w:szCs w:val="20"/>
              </w:rPr>
              <w:t>Adoption</w:t>
            </w:r>
            <w:r w:rsidRPr="00DA249F">
              <w:rPr>
                <w:rFonts w:eastAsia="Calibri"/>
                <w:b/>
                <w:bCs/>
                <w:sz w:val="20"/>
                <w:szCs w:val="20"/>
              </w:rPr>
              <w:t xml:space="preserve"> Facilitator Reasons</w:t>
            </w:r>
          </w:p>
        </w:tc>
      </w:tr>
      <w:tr w:rsidR="00BC26B4" w:rsidRPr="008858C9" w14:paraId="2932438A" w14:textId="77777777" w:rsidTr="009101D8">
        <w:trPr>
          <w:trHeight w:val="20"/>
          <w:tblHeader/>
        </w:trPr>
        <w:tc>
          <w:tcPr>
            <w:tcW w:w="797" w:type="pct"/>
            <w:tcBorders>
              <w:top w:val="nil"/>
              <w:left w:val="double" w:sz="6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7E7DEEBC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858C9">
              <w:rPr>
                <w:rFonts w:eastAsia="Calibri"/>
                <w:bCs/>
                <w:i/>
                <w:iCs/>
                <w:color w:val="000000"/>
                <w:sz w:val="20"/>
                <w:szCs w:val="20"/>
              </w:rPr>
              <w:t>(</w:t>
            </w:r>
            <w:proofErr w:type="gramStart"/>
            <w:r w:rsidRPr="008858C9">
              <w:rPr>
                <w:rFonts w:eastAsia="Calibri"/>
                <w:bCs/>
                <w:i/>
                <w:iCs/>
                <w:color w:val="000000"/>
                <w:sz w:val="20"/>
                <w:szCs w:val="20"/>
              </w:rPr>
              <w:t>base</w:t>
            </w:r>
            <w:proofErr w:type="gramEnd"/>
            <w:r w:rsidRPr="008858C9">
              <w:rPr>
                <w:rFonts w:eastAsia="Calibri"/>
                <w:bCs/>
                <w:i/>
                <w:iCs/>
                <w:color w:val="000000"/>
                <w:sz w:val="20"/>
                <w:szCs w:val="20"/>
              </w:rPr>
              <w:t xml:space="preserve"> category)</w:t>
            </w:r>
          </w:p>
        </w:tc>
        <w:tc>
          <w:tcPr>
            <w:tcW w:w="526" w:type="pct"/>
            <w:gridSpan w:val="2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03C98E9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DIPA</w:t>
            </w:r>
          </w:p>
        </w:tc>
        <w:tc>
          <w:tcPr>
            <w:tcW w:w="526" w:type="pct"/>
            <w:gridSpan w:val="2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C2EACC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TC</w:t>
            </w:r>
          </w:p>
        </w:tc>
        <w:tc>
          <w:tcPr>
            <w:tcW w:w="525" w:type="pct"/>
            <w:gridSpan w:val="2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3B6913E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TP</w:t>
            </w:r>
          </w:p>
        </w:tc>
        <w:tc>
          <w:tcPr>
            <w:tcW w:w="526" w:type="pct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EEB830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TS</w:t>
            </w:r>
          </w:p>
        </w:tc>
        <w:tc>
          <w:tcPr>
            <w:tcW w:w="526" w:type="pct"/>
            <w:gridSpan w:val="2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A1CD9E9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CH</w:t>
            </w:r>
          </w:p>
        </w:tc>
        <w:tc>
          <w:tcPr>
            <w:tcW w:w="524" w:type="pct"/>
            <w:gridSpan w:val="2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E09CA1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LCR</w:t>
            </w:r>
          </w:p>
        </w:tc>
        <w:tc>
          <w:tcPr>
            <w:tcW w:w="526" w:type="pct"/>
            <w:gridSpan w:val="2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E5B649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LE</w:t>
            </w:r>
          </w:p>
        </w:tc>
        <w:tc>
          <w:tcPr>
            <w:tcW w:w="524" w:type="pct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58EFAA5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FCO</w:t>
            </w:r>
          </w:p>
        </w:tc>
      </w:tr>
      <w:tr w:rsidR="00BC26B4" w:rsidRPr="008858C9" w14:paraId="13908E98" w14:textId="77777777" w:rsidTr="009101D8">
        <w:trPr>
          <w:trHeight w:val="20"/>
          <w:tblHeader/>
        </w:trPr>
        <w:tc>
          <w:tcPr>
            <w:tcW w:w="797" w:type="pct"/>
            <w:tcBorders>
              <w:top w:val="nil"/>
              <w:left w:val="double" w:sz="6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855D66F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01016DF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44A4BD7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14C675A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B259EEB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D4E7231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57F8CF4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94F4D98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260C211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501FE24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87F5736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8418BEF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5A21714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65C5081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E893077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01529A2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  <w:hideMark/>
          </w:tcPr>
          <w:p w14:paraId="56EB14FA" w14:textId="77777777" w:rsidR="00BC26B4" w:rsidRPr="008858C9" w:rsidRDefault="00BC26B4" w:rsidP="009101D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</w:tr>
      <w:tr w:rsidR="00BC26B4" w:rsidRPr="008858C9" w14:paraId="612FCCBD" w14:textId="77777777" w:rsidTr="009101D8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BBB138B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iCs/>
                <w:color w:val="000000"/>
                <w:sz w:val="20"/>
                <w:szCs w:val="20"/>
              </w:rPr>
              <w:t xml:space="preserve">Individual/Household </w:t>
            </w:r>
            <w:proofErr w:type="spellStart"/>
            <w:r w:rsidRPr="008858C9">
              <w:rPr>
                <w:rFonts w:eastAsia="Calibri"/>
                <w:b/>
                <w:bCs/>
                <w:iCs/>
                <w:color w:val="000000"/>
                <w:sz w:val="20"/>
                <w:szCs w:val="20"/>
              </w:rPr>
              <w:t>Sociodemographics</w:t>
            </w:r>
            <w:proofErr w:type="spellEnd"/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2E9896C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449CA7B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DE986C8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2E4860B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3F71051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839AF5F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8098EFB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1BEE0E4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2C65D06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EEB92FD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E72A54A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F3BD643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5977BAA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F7012DC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9903D30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D884E47" w14:textId="77777777" w:rsidR="00BC26B4" w:rsidRPr="008858C9" w:rsidRDefault="00BC26B4" w:rsidP="009101D8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2A3F8A77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1CE4B6D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230432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08C1B1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9F8F50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EDC470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39E010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F9A64F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11F9E5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0A1DD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027775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51AA50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A3964D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6DD822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AD74FB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11ACE4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C67E0E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82C658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6BC9F780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2AFC754" w14:textId="77777777" w:rsidR="00BC26B4" w:rsidRPr="008858C9" w:rsidRDefault="00BC26B4" w:rsidP="009101D8">
            <w:pPr>
              <w:spacing w:after="0" w:line="240" w:lineRule="auto"/>
              <w:ind w:left="22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Woman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man)</w:t>
            </w: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C7EC20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8</w:t>
            </w:r>
          </w:p>
        </w:tc>
        <w:tc>
          <w:tcPr>
            <w:tcW w:w="239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5E6383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0</w:t>
            </w: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C07A69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4</w:t>
            </w: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C8EDE9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42</w:t>
            </w: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FFD809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B3A52D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789720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EE841B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F2D2A9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2C8F14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1DBF5D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14</w:t>
            </w: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E73584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10</w:t>
            </w: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A0D87F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98</w:t>
            </w: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425B3B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43</w:t>
            </w: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56D75E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350549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36EE280A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E28D0D4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Lifecycle variables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EE01B1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67B7B6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A38D2B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F7885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336931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FB52A7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42A62D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91F46B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FE9E96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ABC9F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870EA3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ED7259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ECAD0C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5B731F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005816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E41A1E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4930FC2D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982D5C8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>Presence of children</w:t>
            </w:r>
            <w:r>
              <w:rPr>
                <w:rFonts w:eastAsia="Calibri"/>
                <w:bCs/>
                <w:color w:val="000000"/>
                <w:sz w:val="20"/>
                <w:szCs w:val="20"/>
              </w:rPr>
              <w:t xml:space="preserve"> </w:t>
            </w:r>
            <w:r w:rsidRPr="00E22872">
              <w:rPr>
                <w:rFonts w:eastAsia="Calibri"/>
                <w:bCs/>
                <w:i/>
                <w:iCs/>
                <w:color w:val="000000" w:themeColor="text1"/>
                <w:sz w:val="20"/>
                <w:szCs w:val="20"/>
              </w:rPr>
              <w:t>(base: no children)</w:t>
            </w: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B5044C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90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6C62E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95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61C4B5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682D3E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408C8A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7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00544F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2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33A35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0DA10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AE8AA9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E5638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D27475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6E8E1F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F32C41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99A432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E0F3F5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78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9FD65A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91</w:t>
            </w:r>
          </w:p>
        </w:tc>
      </w:tr>
      <w:tr w:rsidR="00BC26B4" w:rsidRPr="008858C9" w14:paraId="6CAD43BF" w14:textId="77777777" w:rsidTr="00AA21DD">
        <w:trPr>
          <w:trHeight w:val="20"/>
        </w:trPr>
        <w:tc>
          <w:tcPr>
            <w:tcW w:w="797" w:type="pct"/>
            <w:tcBorders>
              <w:top w:val="dotted" w:sz="4" w:space="0" w:color="auto"/>
              <w:left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77471BA4" w14:textId="77777777" w:rsidR="00BC26B4" w:rsidRPr="008858C9" w:rsidRDefault="00BC26B4" w:rsidP="009101D8">
            <w:pPr>
              <w:spacing w:after="0" w:line="240" w:lineRule="auto"/>
              <w:rPr>
                <w:rFonts w:eastAsia="Calibri"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color w:val="000000"/>
                <w:sz w:val="20"/>
                <w:szCs w:val="20"/>
              </w:rPr>
              <w:t>Race</w:t>
            </w: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 </w:t>
            </w:r>
            <w:r w:rsidRPr="008858C9">
              <w:rPr>
                <w:rFonts w:eastAsia="Calibri"/>
                <w:bCs/>
                <w:i/>
                <w:iCs/>
                <w:color w:val="000000"/>
                <w:sz w:val="20"/>
                <w:szCs w:val="20"/>
              </w:rPr>
              <w:t>(base:</w:t>
            </w:r>
            <w:r>
              <w:rPr>
                <w:rFonts w:eastAsia="Calibri"/>
                <w:bCs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858C9">
              <w:rPr>
                <w:rFonts w:eastAsia="Calibri"/>
                <w:bCs/>
                <w:i/>
                <w:iCs/>
                <w:color w:val="000000"/>
                <w:sz w:val="20"/>
                <w:szCs w:val="20"/>
              </w:rPr>
              <w:t>white)</w:t>
            </w:r>
          </w:p>
        </w:tc>
        <w:tc>
          <w:tcPr>
            <w:tcW w:w="287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DFC65D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6DC3F0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A6AB97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B5B21B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228540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02B4F8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896CB7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C090B9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20DAA7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50990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C0C660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2B41B3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285488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E3C2F5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F04A2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dotted" w:sz="4" w:space="0" w:color="auto"/>
              <w:left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E5ACE6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7D0EBAC3" w14:textId="77777777" w:rsidTr="00AA21DD">
        <w:trPr>
          <w:trHeight w:val="20"/>
        </w:trPr>
        <w:tc>
          <w:tcPr>
            <w:tcW w:w="797" w:type="pct"/>
            <w:tcBorders>
              <w:left w:val="double" w:sz="6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4E0CD9AB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Calibri"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Cs/>
                <w:color w:val="000000"/>
                <w:sz w:val="20"/>
                <w:szCs w:val="20"/>
              </w:rPr>
              <w:t>Non-w</w:t>
            </w: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>hite</w:t>
            </w:r>
          </w:p>
        </w:tc>
        <w:tc>
          <w:tcPr>
            <w:tcW w:w="287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E07428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78FDA8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4BE802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47F4B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285184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4</w:t>
            </w:r>
          </w:p>
        </w:tc>
        <w:tc>
          <w:tcPr>
            <w:tcW w:w="236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701544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2</w:t>
            </w:r>
          </w:p>
        </w:tc>
        <w:tc>
          <w:tcPr>
            <w:tcW w:w="289" w:type="pct"/>
            <w:tcBorders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0B04A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6BD706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C8EDA9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77</w:t>
            </w:r>
          </w:p>
        </w:tc>
        <w:tc>
          <w:tcPr>
            <w:tcW w:w="237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F63C5C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51</w:t>
            </w:r>
          </w:p>
        </w:tc>
        <w:tc>
          <w:tcPr>
            <w:tcW w:w="287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1A6C8E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676BB9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4081A2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5E012C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03D103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0</w:t>
            </w:r>
          </w:p>
        </w:tc>
        <w:tc>
          <w:tcPr>
            <w:tcW w:w="235" w:type="pct"/>
            <w:tcBorders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1A4098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7</w:t>
            </w:r>
          </w:p>
        </w:tc>
      </w:tr>
      <w:tr w:rsidR="00BC26B4" w:rsidRPr="008858C9" w14:paraId="2F974E33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91FBD8E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Age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50 years or younger)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1B7CE0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367831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1BD03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70F617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41ACE6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36CF36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5C3644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EBD7A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9BD214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7B23AB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B8378D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BF9B6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AB9D3A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5FA671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251D5F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88B35B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6B4C861C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A9FB9EA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   </w:t>
            </w:r>
            <w:r w:rsidRPr="008858C9">
              <w:rPr>
                <w:rFonts w:eastAsia="Calibri"/>
                <w:color w:val="000000"/>
                <w:sz w:val="20"/>
                <w:szCs w:val="20"/>
              </w:rPr>
              <w:t>51 to 60 years old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CAC397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625AD46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E7539DC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239882F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42A560F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0.44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7342EE6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3.22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7F82943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653C4E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6B5E2C1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AC8E43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7E83DF2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0.35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39D1B4B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3.0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D2CF6CB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104AEF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BB96F9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3FA7AF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5103CCA5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1C1D07D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   61 years or older</w:t>
            </w: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368300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F07C76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8787C4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437CF1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51CED4A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0.446</w:t>
            </w:r>
          </w:p>
        </w:tc>
        <w:tc>
          <w:tcPr>
            <w:tcW w:w="236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1C7EB27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3.22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D9504A5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0.254</w:t>
            </w: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8E000BD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2.15</w:t>
            </w: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489217C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BD66F2F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C742F72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0.356</w:t>
            </w: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04D0C4A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3.00</w:t>
            </w: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6DD77F4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4FBC4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2F60A0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3EC083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6D3583EB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9CEA54B" w14:textId="4354B46E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Formal </w:t>
            </w:r>
            <w:r w:rsidR="00174D10">
              <w:rPr>
                <w:rFonts w:eastAsia="Calibri"/>
                <w:b/>
                <w:bCs/>
                <w:color w:val="000000"/>
                <w:sz w:val="20"/>
                <w:szCs w:val="20"/>
              </w:rPr>
              <w:t>e</w:t>
            </w: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ducation </w:t>
            </w:r>
            <w:r w:rsidR="00174D10">
              <w:rPr>
                <w:rFonts w:eastAsia="Calibri"/>
                <w:b/>
                <w:bCs/>
                <w:color w:val="000000"/>
                <w:sz w:val="20"/>
                <w:szCs w:val="20"/>
              </w:rPr>
              <w:t>l</w:t>
            </w: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evel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&lt; Bachelor’s degree)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7A7EF6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0995036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4A70E1E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7D58152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4CEFA43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3639D2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F90BF94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126583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FCD16C6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EF8F03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64E1AD7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D687F26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CE2B4DC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04156E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5AED26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ECB6D8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3F16D4F2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912D132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>Bachelor’s degree or higher</w:t>
            </w: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1F04AB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A6E7F35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C12E75A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0.431</w:t>
            </w: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C422C0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2.14</w:t>
            </w: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19FFB8F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1826FD1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408A115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A187BA5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84C3AB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F74524B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C85F7B7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7CF3AF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69D500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C12D82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9FB4D4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8D1437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7ED4ED86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9F42D24" w14:textId="09896E8E" w:rsidR="00BC26B4" w:rsidRPr="008858C9" w:rsidRDefault="001C75C3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Household </w:t>
            </w:r>
            <w:r w:rsidR="00BC26B4"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Income </w:t>
            </w:r>
            <w:r w:rsidR="00BC26B4"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less than $75,000)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774A72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3C69CA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5B34B3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A586459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C0EAA89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9B11B84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A79775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0E3022B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FD6F7BF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4EB4935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64429A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E5C11AC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D1EB38D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DDAE75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1E8BFA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90D507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312ADD55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49A91707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6E5505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649046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A3AF71A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3267ACF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642334A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0.46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4B65A6D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2.49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2B7D872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0.25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1F766E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1.78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B329AEF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0.26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F6E8A8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1.4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EC556B9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39CF6D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7B549ED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0E1E40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4F700E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2EB1FA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00B32565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5479C32B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Calibri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$100,000 to $149,99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E4138C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67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72C7401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1.79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F6AFCF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6767454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9599EFF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0.501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E35665E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2.98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1A4F3CD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0.25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29B62C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1.78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B3E8064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0.26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7D0497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1.4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C9F472D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57A673C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3D73321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1D133A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1B7967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B1506D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7B61C896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73AE4045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$150,000 to $199,99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E49A3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67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2FC2A3C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1.79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EED10F2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7AFE2E4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1A0098A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0.42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39ABC44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2.25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2353AF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0.25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F2413C3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1.78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616E73F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0.26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7B239B3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1.4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B5C4B64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EC4FA1F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5BC32FB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FC981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864243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4CF2F9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3AD96C52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15911AF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$200,000 or more</w:t>
            </w: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10855B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67</w:t>
            </w:r>
          </w:p>
        </w:tc>
        <w:tc>
          <w:tcPr>
            <w:tcW w:w="239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7CC4F87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1.79</w:t>
            </w: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413BAEC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0.516</w:t>
            </w: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3F6BC9C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2.07</w:t>
            </w: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BAE9472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0.420</w:t>
            </w:r>
          </w:p>
        </w:tc>
        <w:tc>
          <w:tcPr>
            <w:tcW w:w="236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381C94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2.25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513B044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0.254</w:t>
            </w: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F5DE3C3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1.78</w:t>
            </w: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FF79F7B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0.264</w:t>
            </w: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9AE244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-1.49</w:t>
            </w: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8B17AAC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BBC070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7658821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24410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2DF070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11C6EF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2CA9898A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21D4BEC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Income change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no change or increase)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8F682A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3FE8241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5D7C5C3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1CAB4FC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88E1E29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F27D30D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D8707D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B60524A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941A36B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6272519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6C71921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F1BFA26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F588AF9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2D8665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2DC245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26B625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44897DF2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F0E415B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Income decreased during COVID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0EE322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4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D07B467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A2851">
              <w:rPr>
                <w:color w:val="000000" w:themeColor="text1"/>
                <w:sz w:val="20"/>
                <w:szCs w:val="20"/>
              </w:rPr>
              <w:t>1.3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BA094E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A7D58AD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5BFE13B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D305BFE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345E4A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B61E284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3BA17E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BAF39D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C49AEA4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1BD8765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F0001E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E5627C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A40D8E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4CF01E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3704C260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9B18434" w14:textId="6705E28A" w:rsidR="00BC26B4" w:rsidRPr="008858C9" w:rsidRDefault="00174D10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color w:val="000000" w:themeColor="text1"/>
                <w:sz w:val="20"/>
                <w:szCs w:val="20"/>
              </w:rPr>
              <w:t>Number of motorized vehicles</w:t>
            </w:r>
            <w:r w:rsidRPr="00DA249F">
              <w:rPr>
                <w:rFonts w:eastAsia="Calibri"/>
                <w:b/>
                <w:bCs/>
                <w:sz w:val="20"/>
                <w:szCs w:val="20"/>
              </w:rPr>
              <w:t xml:space="preserve"> </w:t>
            </w:r>
            <w:r w:rsidR="00BC26B4"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≥1 vehicle)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A29B02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58C721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4DBFE7A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6BE5EB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0448EDD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297BD8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F80D2DB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C25D6AE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2A990C0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E22F0C9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D7C4376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34C3D5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A49A489" w14:textId="77777777" w:rsidR="00BC26B4" w:rsidRPr="00CA2851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639F3A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84576B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BE7CF3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3626A60C" w14:textId="77777777" w:rsidTr="00AA21DD">
        <w:trPr>
          <w:trHeight w:val="66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CA1B79D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0 vehicles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30DDA9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85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588143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94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07D87B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ACB137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BB6ED1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3B1579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7A922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A45A88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D5F0C0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25D18D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89002E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7CCDE6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97C872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95ADC4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DC1979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6E04E4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2CD7A71F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3BCE810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iCs/>
                <w:color w:val="000000"/>
                <w:sz w:val="20"/>
                <w:szCs w:val="20"/>
              </w:rPr>
              <w:lastRenderedPageBreak/>
              <w:t>Employment Characteristics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11F6F2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DF7EDA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B6417C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EFF30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54C618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E46366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6A12C3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02AE37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8646AC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F60158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426A45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97BCF0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DC26AE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68C099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557DDD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6E7273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6B0DC937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83310B3" w14:textId="28AA9E2B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Employment </w:t>
            </w:r>
            <w:r w:rsidR="00174D10">
              <w:rPr>
                <w:rFonts w:eastAsia="Calibri"/>
                <w:b/>
                <w:bCs/>
                <w:color w:val="000000"/>
                <w:sz w:val="20"/>
                <w:szCs w:val="20"/>
              </w:rPr>
              <w:t>s</w:t>
            </w: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tatus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not employed)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A1484F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03D945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571295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14CF1D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FE66DC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60ED06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15EAA9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7C3E15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A78E3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7076BE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2C404B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4F545F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089964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58010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02D644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86DE59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5214DAA6" w14:textId="77777777" w:rsidTr="00AA21DD">
        <w:trPr>
          <w:trHeight w:val="72"/>
        </w:trPr>
        <w:tc>
          <w:tcPr>
            <w:tcW w:w="797" w:type="pct"/>
            <w:tcBorders>
              <w:top w:val="nil"/>
              <w:left w:val="double" w:sz="6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AED2A63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 xml:space="preserve">Employed full-time or part-time </w:t>
            </w: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77FBE8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459</w:t>
            </w:r>
          </w:p>
        </w:tc>
        <w:tc>
          <w:tcPr>
            <w:tcW w:w="239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ABE15F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.31</w:t>
            </w: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95D906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57999E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513297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03</w:t>
            </w:r>
          </w:p>
        </w:tc>
        <w:tc>
          <w:tcPr>
            <w:tcW w:w="236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B2B54B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21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85D9BB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A2B8DE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3EFA94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363</w:t>
            </w: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C3D611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.18</w:t>
            </w: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9C2322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A09EB1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98D8A2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5FAEDF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687DBB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505FF0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2D6D6C56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514F3DE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Telework arrangements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no telework or telework less tha</w:t>
            </w:r>
            <w:r>
              <w:rPr>
                <w:rFonts w:eastAsia="Calibri"/>
                <w:i/>
                <w:iCs/>
                <w:color w:val="000000"/>
                <w:sz w:val="20"/>
                <w:szCs w:val="20"/>
              </w:rPr>
              <w:t>n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 xml:space="preserve"> once a week)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FDC2BC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88E1A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A46053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B42A2E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670AAC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54379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8E53E3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D91DF0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026488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7B9C20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C5575F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9B4A6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829B7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A9452E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73DDDE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B76F3A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6FAB9C3B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9E1FAF4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Times New Roman"/>
                <w:color w:val="000000"/>
                <w:sz w:val="20"/>
                <w:szCs w:val="20"/>
              </w:rPr>
              <w:t>Telework daily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D65491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1B0F6A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CF2561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7DD241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9BD821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6352F2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15EFA3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3B1939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E7763D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53D149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34C437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FC51F3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84C86C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ADA964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EC3AE1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3FA2D6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5221653F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59573E7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Times New Roman"/>
                <w:color w:val="000000"/>
                <w:sz w:val="20"/>
                <w:szCs w:val="20"/>
              </w:rPr>
              <w:t>Telework multiple times per week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8C311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4541B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DF5C51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897007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3FA7BE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B70F5A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78C2D1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7AA416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99B6D1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AB534C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4B6377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D7BB30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D8F7CE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4B7FC8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1602AA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15201F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26CC3F52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63614E6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Student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not student)</w:t>
            </w:r>
          </w:p>
        </w:tc>
        <w:tc>
          <w:tcPr>
            <w:tcW w:w="287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3CCB4C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F407F2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85BBA5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209538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AD668C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E7DF15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09F2FE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FD805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931782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DA3A6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3FEF53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711B4C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D518E9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CD8DFB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70B890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093F28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27992B18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04A6068F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Student</w:t>
            </w: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056404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7ED346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1FFD48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E89A7C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1F6112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7FCBDE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60D9A8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2EF4BC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13AAD0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0C543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B085D3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AECB6A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62752C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D9F3B5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0B34D8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2</w:t>
            </w:r>
          </w:p>
        </w:tc>
        <w:tc>
          <w:tcPr>
            <w:tcW w:w="235" w:type="pct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9B2B36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90</w:t>
            </w:r>
          </w:p>
        </w:tc>
      </w:tr>
      <w:tr w:rsidR="00BC26B4" w:rsidRPr="008858C9" w14:paraId="6955E433" w14:textId="77777777" w:rsidTr="00AA21DD">
        <w:trPr>
          <w:trHeight w:val="20"/>
        </w:trPr>
        <w:tc>
          <w:tcPr>
            <w:tcW w:w="797" w:type="pct"/>
            <w:tcBorders>
              <w:top w:val="dotted" w:sz="4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3A1705CB" w14:textId="77777777" w:rsidR="00BC26B4" w:rsidRPr="008858C9" w:rsidRDefault="00BC26B4" w:rsidP="009101D8">
            <w:pPr>
              <w:spacing w:after="0" w:line="240" w:lineRule="auto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Commute mode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not car)</w:t>
            </w:r>
          </w:p>
        </w:tc>
        <w:tc>
          <w:tcPr>
            <w:tcW w:w="287" w:type="pct"/>
            <w:tcBorders>
              <w:top w:val="dotted" w:sz="4" w:space="0" w:color="auto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4620E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dotted" w:sz="4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D69F85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5681B9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dotted" w:sz="4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5F6188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D17321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dotted" w:sz="4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DE916F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222B23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dotted" w:sz="4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81B891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36768D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dotted" w:sz="4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2EA58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dotted" w:sz="4" w:space="0" w:color="auto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590EB3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dotted" w:sz="4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39C2ED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9BCC43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dotted" w:sz="4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9C160D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dotted" w:sz="4" w:space="0" w:color="auto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AAC8AD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dotted" w:sz="4" w:space="0" w:color="auto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857549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03564FF9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F205837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Car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6E4E7B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69AE22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E2B74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49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9CFE3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08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3D1A0C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C12DF5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B0F0B0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B2635F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3F1812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2F56E8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C9DAF9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8672F4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98E237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CF46B0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7BB6FE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CC16BE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7F45F94A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146B403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iCs/>
                <w:color w:val="000000"/>
                <w:sz w:val="20"/>
                <w:szCs w:val="20"/>
              </w:rPr>
              <w:t>Personal Traits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074A58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5FF7FC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5D64E5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989016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808A2E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E5ECFA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65077E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813E08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D98B90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6FF77F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1AB306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6DA7A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CC68F2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86DEBC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BFB4F2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318F39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58A7C8E4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A797B60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 xml:space="preserve">Enjoy working from home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do not enjoy)</w:t>
            </w:r>
          </w:p>
        </w:tc>
        <w:tc>
          <w:tcPr>
            <w:tcW w:w="287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17EF68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5</w:t>
            </w:r>
          </w:p>
        </w:tc>
        <w:tc>
          <w:tcPr>
            <w:tcW w:w="239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EC38A8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8</w:t>
            </w:r>
          </w:p>
        </w:tc>
        <w:tc>
          <w:tcPr>
            <w:tcW w:w="289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EA64AD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C90EB6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A2853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BDE33F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67BD38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76E011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22C813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064B9E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33C6D8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42644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0E912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E33AF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B59FFC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6B569C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0BA28A1B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7D2A540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iCs/>
                <w:color w:val="000000"/>
                <w:sz w:val="20"/>
                <w:szCs w:val="20"/>
              </w:rPr>
              <w:t>Residential Attributes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71A5A9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9126AF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29E2ED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978C9C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E1839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B8185A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2F13D0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BBFC5F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71B191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59F025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02A96A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E281F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8A015B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06E613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594D40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997B25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40C26A77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598EBFF" w14:textId="77777777" w:rsidR="00BC26B4" w:rsidRPr="008858C9" w:rsidRDefault="00BC26B4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Access to healthcare services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6A28CB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4FC7AA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4F956E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C8751F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E5FD16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CF185F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8ADCA0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E2CFC5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EDA32A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3D5493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865BC9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1FF990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59EB50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492ACD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FCDCB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4AD207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419108CF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D7B21C8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# </w:t>
            </w:r>
            <w:proofErr w:type="gramStart"/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>of</w:t>
            </w:r>
            <w:proofErr w:type="gramEnd"/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 physicians’ offices </w:t>
            </w:r>
            <w:r>
              <w:rPr>
                <w:rFonts w:eastAsia="Calibri"/>
                <w:bCs/>
                <w:color w:val="000000"/>
                <w:sz w:val="20"/>
                <w:szCs w:val="20"/>
              </w:rPr>
              <w:t xml:space="preserve">in </w:t>
            </w: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>zip code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 xml:space="preserve"> (count variable)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7CBEB9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05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519FC7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43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0F7176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249B0C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00F540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04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718526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54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B1F52C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B6753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1BB237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34D0C7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DE4D2F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E7EC12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FC5669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2FD6BC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F1C584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D72A0D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27A5E380" w14:textId="77777777" w:rsidTr="00AA21DD">
        <w:trPr>
          <w:trHeight w:val="17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40BC995" w14:textId="3E57390A" w:rsidR="00BC26B4" w:rsidRPr="008858C9" w:rsidRDefault="00174D10" w:rsidP="009101D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Census r</w:t>
            </w:r>
            <w:r w:rsidR="00BC26B4"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egion </w:t>
            </w:r>
            <w:r w:rsidR="00BC26B4"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Northeast)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34157E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CD6460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34895B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2A3857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644CC3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85C83C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0390D1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7B704A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339DBA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DAC41A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45F6F0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33EED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F5F3D1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B8A7E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E0D1F8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87E7D9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0B2AB02D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22157BE5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Calibri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D3EC43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FABC3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D1346F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79692C1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688B6D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30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5DBA0A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68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5AE661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E8EF77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DB76C4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0C21C3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1C2236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FD51F0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E152C0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D45B80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6B15E3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D798D3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6C4FA704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7FB56F3B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Calibri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E79362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B202D0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C6CF0F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64F1C5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D9BFBB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30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4138913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68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C7E546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577C2BD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769AA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718229B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3F46CA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2F8FC1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4EAD0E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5CCE4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662B25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3609C0E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67D3FE49" w14:textId="77777777" w:rsidTr="00AA21DD">
        <w:trPr>
          <w:trHeight w:val="20"/>
        </w:trPr>
        <w:tc>
          <w:tcPr>
            <w:tcW w:w="797" w:type="pct"/>
            <w:tcBorders>
              <w:top w:val="nil"/>
              <w:left w:val="double" w:sz="6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6C72DCD" w14:textId="77777777" w:rsidR="00BC26B4" w:rsidRPr="008858C9" w:rsidRDefault="00BC26B4" w:rsidP="009101D8">
            <w:pPr>
              <w:spacing w:after="0" w:line="240" w:lineRule="auto"/>
              <w:ind w:left="139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234FA4C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57313D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ACE18D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F9AFCB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7DDDCC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484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56CD35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57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AF521F2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92443AA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F44A93F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81DC394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8E501F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48974F0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857FFF8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3038C56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A2B7E69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19D3A57" w14:textId="7777777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633EF312" w14:textId="77777777" w:rsidTr="00AA21DD">
        <w:trPr>
          <w:trHeight w:val="79"/>
        </w:trPr>
        <w:tc>
          <w:tcPr>
            <w:tcW w:w="797" w:type="pct"/>
            <w:tcBorders>
              <w:top w:val="nil"/>
              <w:left w:val="double" w:sz="6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ACF18D3" w14:textId="77777777" w:rsidR="00BC26B4" w:rsidRPr="008858C9" w:rsidRDefault="00BC26B4" w:rsidP="00BC26B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sz w:val="20"/>
                <w:szCs w:val="20"/>
              </w:rPr>
              <w:t>Threshold 0|1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5F83C7C" w14:textId="774DA855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24</w:t>
            </w: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F350EC1" w14:textId="793FC72D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09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183D44F" w14:textId="1CC684F2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60</w:t>
            </w:r>
            <w:r w:rsidR="00156EF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974BE81" w14:textId="46B41C88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09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EBD329B" w14:textId="61BDD0F0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</w:t>
            </w:r>
            <w:r w:rsidR="00156EFF">
              <w:rPr>
                <w:color w:val="000000"/>
                <w:sz w:val="20"/>
                <w:szCs w:val="20"/>
              </w:rPr>
              <w:t>23</w:t>
            </w:r>
          </w:p>
        </w:tc>
        <w:tc>
          <w:tcPr>
            <w:tcW w:w="23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4B32AF" w14:textId="6C017CE3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3</w:t>
            </w:r>
          </w:p>
        </w:tc>
        <w:tc>
          <w:tcPr>
            <w:tcW w:w="289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EE43D43" w14:textId="504E8F73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6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0F1D70" w14:textId="70E21846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39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FE93351" w14:textId="26C70490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49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0629E43" w14:textId="3C06C48E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65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25E69A6" w14:textId="2A3595D0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23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B07E211" w14:textId="64C108A7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2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8787B12" w14:textId="31BE4C2C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05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11633AA" w14:textId="6C7CF52B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3</w:t>
            </w:r>
          </w:p>
        </w:tc>
        <w:tc>
          <w:tcPr>
            <w:tcW w:w="2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BC8B73B" w14:textId="481E97CB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E2A2E4B" w14:textId="58B22BD3" w:rsidR="00BC26B4" w:rsidRPr="008858C9" w:rsidRDefault="00BC26B4" w:rsidP="00AA21DD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60</w:t>
            </w:r>
          </w:p>
        </w:tc>
      </w:tr>
    </w:tbl>
    <w:p w14:paraId="39B5DB92" w14:textId="645DA2DD" w:rsidR="00156EFF" w:rsidRDefault="00156EFF" w:rsidP="008845BF">
      <w:pPr>
        <w:spacing w:after="0" w:line="240" w:lineRule="auto"/>
        <w:jc w:val="both"/>
        <w:rPr>
          <w:rFonts w:eastAsia="Calibri"/>
          <w:bCs/>
          <w:sz w:val="20"/>
          <w:szCs w:val="20"/>
        </w:rPr>
      </w:pPr>
      <w:r w:rsidRPr="001D73B7">
        <w:rPr>
          <w:rFonts w:eastAsia="Calibri"/>
          <w:bCs/>
          <w:sz w:val="20"/>
          <w:szCs w:val="20"/>
        </w:rPr>
        <w:lastRenderedPageBreak/>
        <w:t>DIPA - Getting to medical appointments is difficult for me; PTQ - The quality of care is worse; TC - Telemedicine is more convenient for me; NIPT - Most of my medical appointments require in-person tests or procedures; TP - I like the privacy offered by telemedicine; TNA - I do not expect my healthcare provider to offer telemedicine; TS - I do not have to wait as long; POP - I like the privacy of a healthcare provider's office; CH - My home is more comfortable than a healthcare provider's office; IPC - In-person appointments are more convenient; LCR - I do not have to risk getting sick from others in a healthcare provider's office; NTC - I am not confident using technology to access my appointments; LE - Telemedicine is cheaper; TSC - I am concerned about security with telemedicine; FCO - I can go see healthcare providers more often</w:t>
      </w:r>
    </w:p>
    <w:p w14:paraId="773DD99D" w14:textId="77777777" w:rsidR="00156EFF" w:rsidRDefault="00156EFF" w:rsidP="008845BF">
      <w:pPr>
        <w:spacing w:after="0" w:line="240" w:lineRule="auto"/>
        <w:rPr>
          <w:rFonts w:eastAsia="Calibri"/>
          <w:bCs/>
          <w:sz w:val="20"/>
          <w:szCs w:val="20"/>
        </w:rPr>
      </w:pPr>
      <w:r>
        <w:rPr>
          <w:rFonts w:eastAsia="Calibri"/>
          <w:bCs/>
          <w:sz w:val="20"/>
          <w:szCs w:val="20"/>
        </w:rPr>
        <w:br w:type="page"/>
      </w:r>
    </w:p>
    <w:p w14:paraId="41442188" w14:textId="756B3EAC" w:rsidR="00BC26B4" w:rsidRPr="008858C9" w:rsidRDefault="00BC26B4" w:rsidP="008845BF">
      <w:pPr>
        <w:spacing w:after="120"/>
        <w:rPr>
          <w:b/>
          <w:bCs/>
        </w:rPr>
      </w:pPr>
      <w:bookmarkStart w:id="3" w:name="_Hlk165316271"/>
      <w:bookmarkEnd w:id="2"/>
      <w:r w:rsidRPr="00CA2851">
        <w:rPr>
          <w:b/>
          <w:bCs/>
        </w:rPr>
        <w:lastRenderedPageBreak/>
        <w:t xml:space="preserve">Table </w:t>
      </w:r>
      <w:r w:rsidR="001579CE">
        <w:rPr>
          <w:b/>
          <w:bCs/>
        </w:rPr>
        <w:t>2</w:t>
      </w:r>
      <w:r w:rsidRPr="00CA2851">
        <w:rPr>
          <w:b/>
          <w:bCs/>
        </w:rPr>
        <w:t xml:space="preserve">. </w:t>
      </w:r>
      <w:r w:rsidR="001579CE" w:rsidRPr="001579CE">
        <w:rPr>
          <w:b/>
          <w:bCs/>
        </w:rPr>
        <w:t xml:space="preserve">Telemedicine </w:t>
      </w:r>
      <w:r w:rsidR="00174D10">
        <w:rPr>
          <w:b/>
          <w:bCs/>
        </w:rPr>
        <w:t>Adoption</w:t>
      </w:r>
      <w:r w:rsidR="001579CE" w:rsidRPr="001579CE">
        <w:rPr>
          <w:b/>
          <w:bCs/>
        </w:rPr>
        <w:t xml:space="preserve"> Deterrent Reasons</w:t>
      </w:r>
      <w:r w:rsidRPr="00CA2851">
        <w:rPr>
          <w:b/>
          <w:bCs/>
        </w:rPr>
        <w:t xml:space="preserve"> </w:t>
      </w:r>
      <w:r>
        <w:rPr>
          <w:b/>
          <w:bCs/>
        </w:rPr>
        <w:t>Model Estimation R</w:t>
      </w:r>
      <w:r w:rsidRPr="00CA2851">
        <w:rPr>
          <w:b/>
          <w:bCs/>
        </w:rPr>
        <w:t>esults</w:t>
      </w:r>
    </w:p>
    <w:tbl>
      <w:tblPr>
        <w:tblW w:w="5000" w:type="pct"/>
        <w:tblCellMar>
          <w:left w:w="14" w:type="dxa"/>
          <w:right w:w="29" w:type="dxa"/>
        </w:tblCellMar>
        <w:tblLook w:val="04A0" w:firstRow="1" w:lastRow="0" w:firstColumn="1" w:lastColumn="0" w:noHBand="0" w:noVBand="1"/>
      </w:tblPr>
      <w:tblGrid>
        <w:gridCol w:w="2966"/>
        <w:gridCol w:w="711"/>
        <w:gridCol w:w="711"/>
        <w:gridCol w:w="711"/>
        <w:gridCol w:w="714"/>
        <w:gridCol w:w="711"/>
        <w:gridCol w:w="711"/>
        <w:gridCol w:w="714"/>
        <w:gridCol w:w="711"/>
        <w:gridCol w:w="711"/>
        <w:gridCol w:w="603"/>
        <w:gridCol w:w="742"/>
        <w:gridCol w:w="737"/>
        <w:gridCol w:w="737"/>
        <w:gridCol w:w="740"/>
      </w:tblGrid>
      <w:tr w:rsidR="00BC26B4" w:rsidRPr="008858C9" w14:paraId="28E18801" w14:textId="77777777" w:rsidTr="008845BF">
        <w:trPr>
          <w:trHeight w:val="259"/>
          <w:tblHeader/>
        </w:trPr>
        <w:tc>
          <w:tcPr>
            <w:tcW w:w="1147" w:type="pct"/>
            <w:vMerge w:val="restart"/>
            <w:tcBorders>
              <w:top w:val="double" w:sz="4" w:space="0" w:color="auto"/>
              <w:left w:val="doub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1046C93B" w14:textId="6740BD1C" w:rsidR="00BC26B4" w:rsidRPr="008858C9" w:rsidRDefault="00BC26B4" w:rsidP="008845BF">
            <w:pPr>
              <w:spacing w:after="0" w:line="240" w:lineRule="auto"/>
              <w:jc w:val="center"/>
              <w:rPr>
                <w:rFonts w:eastAsia="Calibri"/>
                <w:bCs/>
                <w:i/>
                <w:i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Explanatory Variables</w:t>
            </w:r>
          </w:p>
        </w:tc>
        <w:tc>
          <w:tcPr>
            <w:tcW w:w="3853" w:type="pct"/>
            <w:gridSpan w:val="14"/>
            <w:tcBorders>
              <w:top w:val="double" w:sz="4" w:space="0" w:color="auto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6A2A6B1" w14:textId="4C631B3A" w:rsidR="00BC26B4" w:rsidRPr="008858C9" w:rsidRDefault="001579CE" w:rsidP="008845BF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 w:rsidRPr="00DA249F">
              <w:rPr>
                <w:rFonts w:eastAsia="Calibri"/>
                <w:b/>
                <w:bCs/>
                <w:sz w:val="20"/>
                <w:szCs w:val="20"/>
              </w:rPr>
              <w:t xml:space="preserve">Telemedicine </w:t>
            </w:r>
            <w:r w:rsidR="00174D10">
              <w:rPr>
                <w:rFonts w:eastAsia="Calibri"/>
                <w:b/>
                <w:bCs/>
                <w:sz w:val="20"/>
                <w:szCs w:val="20"/>
              </w:rPr>
              <w:t>Adoption</w:t>
            </w:r>
            <w:r w:rsidRPr="00DA249F">
              <w:rPr>
                <w:rFonts w:eastAsia="Calibri"/>
                <w:b/>
                <w:bCs/>
                <w:sz w:val="20"/>
                <w:szCs w:val="20"/>
              </w:rPr>
              <w:t xml:space="preserve"> Deterrent Reasons</w:t>
            </w:r>
          </w:p>
        </w:tc>
      </w:tr>
      <w:tr w:rsidR="00BC26B4" w:rsidRPr="008858C9" w14:paraId="28E8DB12" w14:textId="77777777" w:rsidTr="008845BF">
        <w:trPr>
          <w:trHeight w:val="259"/>
          <w:tblHeader/>
        </w:trPr>
        <w:tc>
          <w:tcPr>
            <w:tcW w:w="1147" w:type="pct"/>
            <w:vMerge/>
            <w:tcBorders>
              <w:left w:val="doub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6F2B4E93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50" w:type="pct"/>
            <w:gridSpan w:val="2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B7250CA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PTQ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924B19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NIPT</w:t>
            </w:r>
          </w:p>
        </w:tc>
        <w:tc>
          <w:tcPr>
            <w:tcW w:w="550" w:type="pct"/>
            <w:gridSpan w:val="2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657BF58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TNA</w:t>
            </w:r>
          </w:p>
        </w:tc>
        <w:tc>
          <w:tcPr>
            <w:tcW w:w="551" w:type="pct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5474D2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POP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12A508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IPC</w:t>
            </w:r>
          </w:p>
        </w:tc>
        <w:tc>
          <w:tcPr>
            <w:tcW w:w="572" w:type="pct"/>
            <w:gridSpan w:val="2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5210C6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TC</w:t>
            </w:r>
          </w:p>
        </w:tc>
        <w:tc>
          <w:tcPr>
            <w:tcW w:w="571" w:type="pct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B5A7937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>TSC</w:t>
            </w:r>
          </w:p>
        </w:tc>
      </w:tr>
      <w:tr w:rsidR="00BC26B4" w:rsidRPr="008858C9" w14:paraId="00605859" w14:textId="77777777" w:rsidTr="008845BF">
        <w:trPr>
          <w:trHeight w:val="259"/>
          <w:tblHeader/>
        </w:trPr>
        <w:tc>
          <w:tcPr>
            <w:tcW w:w="1147" w:type="pct"/>
            <w:vMerge/>
            <w:tcBorders>
              <w:left w:val="double" w:sz="4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828FBD6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52005C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FE48511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D1A721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7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205818B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478232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A5A83B0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7AFABC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1F1EB9D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E8E6D6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9EC82DF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658AC4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F894E4D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DDCA7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Coef.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4A56D619" w14:textId="77777777" w:rsidR="00BC26B4" w:rsidRPr="008858C9" w:rsidRDefault="00BC26B4" w:rsidP="008845B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t-stat</w:t>
            </w:r>
          </w:p>
        </w:tc>
      </w:tr>
      <w:tr w:rsidR="00BC26B4" w:rsidRPr="008858C9" w14:paraId="5E2F9F5D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B2A0AF4" w14:textId="77777777" w:rsidR="00BC26B4" w:rsidRPr="008858C9" w:rsidRDefault="00BC26B4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iCs/>
                <w:color w:val="000000"/>
                <w:sz w:val="20"/>
                <w:szCs w:val="20"/>
              </w:rPr>
              <w:t xml:space="preserve">Individual/Household </w:t>
            </w:r>
            <w:proofErr w:type="spellStart"/>
            <w:r w:rsidRPr="008858C9">
              <w:rPr>
                <w:rFonts w:eastAsia="Calibri"/>
                <w:b/>
                <w:bCs/>
                <w:iCs/>
                <w:color w:val="000000"/>
                <w:sz w:val="20"/>
                <w:szCs w:val="20"/>
              </w:rPr>
              <w:t>Sociodemographics</w:t>
            </w:r>
            <w:proofErr w:type="spellEnd"/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6F2E418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255071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58BC08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D663E8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679BD6C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764C628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012B1EB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8403F7E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3D08451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170CC1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F52CF86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6F0057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10FAD5C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17A5C31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34603D6B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40196BD" w14:textId="77777777" w:rsidR="00BC26B4" w:rsidRPr="008858C9" w:rsidRDefault="00BC26B4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C00B65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25FEDBD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530461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7FE1023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8BDED7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94D18B9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DBA472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E4863C2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A27D2F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4D5C84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871A84E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B52A7FB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D031488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A37A922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51B09A8D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B20F0F5" w14:textId="77777777" w:rsidR="00BC26B4" w:rsidRPr="008858C9" w:rsidRDefault="00BC26B4" w:rsidP="008845BF">
            <w:pPr>
              <w:spacing w:after="0" w:line="240" w:lineRule="auto"/>
              <w:ind w:left="147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Woman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man)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9C8E4F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79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0471E1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78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491ADA3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3BF2B71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7F2771B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BCFED6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2D32A6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0FD026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BB103F8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0F2037C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F7C5CF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107ADB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EA16ACE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18B2254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05B40076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F25E93D" w14:textId="77777777" w:rsidR="00BC26B4" w:rsidRPr="008858C9" w:rsidRDefault="00BC26B4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Lifecycle variables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C71C28B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3413239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730ABEB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1402FD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677F9F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3BC33D3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61CD72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B766C1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91D6EA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92A83E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F14596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B71F6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E3DBCB1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17CA432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4DF5F44D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58270BA" w14:textId="77777777" w:rsidR="00BC26B4" w:rsidRPr="008858C9" w:rsidRDefault="00BC26B4" w:rsidP="008845BF">
            <w:pPr>
              <w:spacing w:after="0" w:line="240" w:lineRule="auto"/>
              <w:ind w:left="147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Presence of children </w:t>
            </w:r>
            <w:r w:rsidRPr="00E22872">
              <w:rPr>
                <w:rFonts w:eastAsia="Calibri"/>
                <w:bCs/>
                <w:i/>
                <w:iCs/>
                <w:color w:val="000000" w:themeColor="text1"/>
                <w:sz w:val="20"/>
                <w:szCs w:val="20"/>
              </w:rPr>
              <w:t>(base: no children)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82B82C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1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84626F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47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6520E4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4F98764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3CBCE83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BE408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9BD17DB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64936F3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1CDF50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53CC9F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4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81D78E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DB3095B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87ADC0C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C58991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23EA3484" w14:textId="77777777" w:rsidTr="008845BF">
        <w:trPr>
          <w:trHeight w:val="259"/>
        </w:trPr>
        <w:tc>
          <w:tcPr>
            <w:tcW w:w="1147" w:type="pct"/>
            <w:tcBorders>
              <w:top w:val="dotted" w:sz="4" w:space="0" w:color="auto"/>
              <w:left w:val="doub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6FAA0BDB" w14:textId="77777777" w:rsidR="00BC26B4" w:rsidRPr="008858C9" w:rsidRDefault="00BC26B4" w:rsidP="008845BF">
            <w:pPr>
              <w:spacing w:after="0" w:line="240" w:lineRule="auto"/>
              <w:rPr>
                <w:rFonts w:eastAsia="Calibri"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color w:val="000000"/>
                <w:sz w:val="20"/>
                <w:szCs w:val="20"/>
              </w:rPr>
              <w:t>Race</w:t>
            </w: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 </w:t>
            </w:r>
            <w:r w:rsidRPr="008858C9">
              <w:rPr>
                <w:rFonts w:eastAsia="Calibri"/>
                <w:bCs/>
                <w:i/>
                <w:iCs/>
                <w:color w:val="000000"/>
                <w:sz w:val="20"/>
                <w:szCs w:val="20"/>
              </w:rPr>
              <w:t>(base</w:t>
            </w:r>
            <w:r>
              <w:rPr>
                <w:rFonts w:eastAsia="Calibri"/>
                <w:bCs/>
                <w:i/>
                <w:iCs/>
                <w:color w:val="000000"/>
                <w:sz w:val="20"/>
                <w:szCs w:val="20"/>
              </w:rPr>
              <w:t>:</w:t>
            </w:r>
            <w:r w:rsidRPr="008858C9">
              <w:rPr>
                <w:rFonts w:eastAsia="Calibri"/>
                <w:bCs/>
                <w:i/>
                <w:iCs/>
                <w:color w:val="000000"/>
                <w:sz w:val="20"/>
                <w:szCs w:val="20"/>
              </w:rPr>
              <w:t xml:space="preserve"> white)</w:t>
            </w:r>
          </w:p>
        </w:tc>
        <w:tc>
          <w:tcPr>
            <w:tcW w:w="275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995C14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239549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D22CD9D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B36CD6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0740D8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F3753E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dotted" w:sz="4" w:space="0" w:color="auto"/>
              <w:left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89A7B52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979B2DC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CCF72F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D7B68A4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26A4AC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2C356A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dotted" w:sz="4" w:space="0" w:color="auto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AE15FB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dotted" w:sz="4" w:space="0" w:color="auto"/>
              <w:left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3223F7C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4D7E4800" w14:textId="77777777" w:rsidTr="008845BF">
        <w:trPr>
          <w:trHeight w:val="259"/>
        </w:trPr>
        <w:tc>
          <w:tcPr>
            <w:tcW w:w="1147" w:type="pct"/>
            <w:tcBorders>
              <w:left w:val="double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6AED75D5" w14:textId="77777777" w:rsidR="00BC26B4" w:rsidRPr="008858C9" w:rsidRDefault="00BC26B4" w:rsidP="008845BF">
            <w:pPr>
              <w:spacing w:after="0" w:line="240" w:lineRule="auto"/>
              <w:ind w:left="147"/>
              <w:rPr>
                <w:rFonts w:eastAsia="Calibri"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Cs/>
                <w:color w:val="000000"/>
                <w:sz w:val="20"/>
                <w:szCs w:val="20"/>
              </w:rPr>
              <w:t>Non-w</w:t>
            </w: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>hite</w:t>
            </w:r>
          </w:p>
        </w:tc>
        <w:tc>
          <w:tcPr>
            <w:tcW w:w="275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2CE49F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EF85DA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2C954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E666EB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AB28B13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E8DFF89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8912E58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4ABBE4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BB0BC76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3</w:t>
            </w:r>
          </w:p>
        </w:tc>
        <w:tc>
          <w:tcPr>
            <w:tcW w:w="233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63AB39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43</w:t>
            </w:r>
          </w:p>
        </w:tc>
        <w:tc>
          <w:tcPr>
            <w:tcW w:w="287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5086E9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F875C51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6ED5182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95CF06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5A7DC0A9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09CF987" w14:textId="77777777" w:rsidR="00BC26B4" w:rsidRPr="008858C9" w:rsidRDefault="00BC26B4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Age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40 years or younger)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11D5522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D57CFD1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CCC81CC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C9C2A8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E185874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7064B0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77A4E0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10124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599D5F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B1D944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6E8E78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0083B5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6D8F25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BD4B702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2F6121DB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2554F3D4" w14:textId="77777777" w:rsidR="00BC26B4" w:rsidRPr="008858C9" w:rsidRDefault="00BC26B4" w:rsidP="008845BF">
            <w:pPr>
              <w:spacing w:after="0" w:line="240" w:lineRule="auto"/>
              <w:ind w:firstLine="147"/>
              <w:rPr>
                <w:rFonts w:eastAsia="Calibri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41 to 50 years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71ADD1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CA0835C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4DC4F9D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2E7292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922A552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2D00D9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686584E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AF6692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A2CB53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030D3B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C374AC1" w14:textId="5AD83F96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3BB331" w14:textId="12F84E15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D5639E9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FF89B0D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BC26B4" w:rsidRPr="008858C9" w14:paraId="72F6F3AA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C5CAA32" w14:textId="77777777" w:rsidR="00BC26B4" w:rsidRPr="008858C9" w:rsidRDefault="00BC26B4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   </w:t>
            </w:r>
            <w:r w:rsidRPr="008858C9">
              <w:rPr>
                <w:rFonts w:eastAsia="Calibri"/>
                <w:color w:val="000000"/>
                <w:sz w:val="20"/>
                <w:szCs w:val="20"/>
              </w:rPr>
              <w:t>51 to 60 years old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9FA1F9F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B9C005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AC5BA7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E8F04D4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FB9093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8A25DEA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7F9AE00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0952797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51CB3C8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929D706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2AD314" w14:textId="211E79C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6F06E33" w14:textId="350C5408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C05C64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EA53535" w14:textId="77777777" w:rsidR="00BC26B4" w:rsidRPr="008858C9" w:rsidRDefault="00BC26B4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016117EA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6EEB08E" w14:textId="77777777" w:rsidR="00AA21DD" w:rsidRPr="008858C9" w:rsidRDefault="00AA21DD" w:rsidP="008845BF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   61 years or older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DF7EB5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B0D15F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0109400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>0.182</w:t>
            </w:r>
          </w:p>
        </w:tc>
        <w:tc>
          <w:tcPr>
            <w:tcW w:w="276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70A93C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BD4E41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13FC85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6F54DA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BAFF0C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7B4F39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233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3F18D8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07</w:t>
            </w: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4CFF559" w14:textId="29328A81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9</w:t>
            </w:r>
          </w:p>
        </w:tc>
        <w:tc>
          <w:tcPr>
            <w:tcW w:w="28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90427BB" w14:textId="741493CE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6</w:t>
            </w:r>
          </w:p>
        </w:tc>
        <w:tc>
          <w:tcPr>
            <w:tcW w:w="28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F7506F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798863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61C8BBAF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4DF2721" w14:textId="4028DD9D" w:rsidR="00AA21DD" w:rsidRPr="008858C9" w:rsidRDefault="00AA21DD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Formal </w:t>
            </w:r>
            <w:r w:rsidR="00174D10">
              <w:rPr>
                <w:rFonts w:eastAsia="Calibri"/>
                <w:b/>
                <w:bCs/>
                <w:color w:val="000000"/>
                <w:sz w:val="20"/>
                <w:szCs w:val="20"/>
              </w:rPr>
              <w:t>e</w:t>
            </w: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ducation </w:t>
            </w:r>
            <w:r w:rsidR="00174D10">
              <w:rPr>
                <w:rFonts w:eastAsia="Calibri"/>
                <w:b/>
                <w:bCs/>
                <w:color w:val="000000"/>
                <w:sz w:val="20"/>
                <w:szCs w:val="20"/>
              </w:rPr>
              <w:t>l</w:t>
            </w: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evel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&lt; Bachelor’s degree)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FECDC8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CD50D9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476BBF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A1593F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8DB905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A3DAA0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AB1C15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053E46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D6D1DA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E1857C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6EC650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5ECA16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1F98AF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D54302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1516F92A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CD50F26" w14:textId="77777777" w:rsidR="00AA21DD" w:rsidRPr="008858C9" w:rsidRDefault="00AA21DD" w:rsidP="008845BF">
            <w:pPr>
              <w:spacing w:after="0" w:line="240" w:lineRule="auto"/>
              <w:ind w:firstLine="147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>Bachelor’s degree or higher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4B3183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4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5B4058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43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6445A2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742F1F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E49773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36FFED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A90EB0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49552B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F933B4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74</w:t>
            </w:r>
          </w:p>
        </w:tc>
        <w:tc>
          <w:tcPr>
            <w:tcW w:w="233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E55015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41</w:t>
            </w: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E21EA9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632218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C3D6DD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BAADE1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6C7EF01F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D618DCF" w14:textId="4D6D2E36" w:rsidR="00AA21DD" w:rsidRPr="008858C9" w:rsidRDefault="001C75C3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Household </w:t>
            </w:r>
            <w:r w:rsidR="00AA21DD"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Income </w:t>
            </w:r>
            <w:r w:rsidR="00AA21DD"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less than $25,000)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28A17F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6C6296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B3064D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99339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25D1D7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414B5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8F4C11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09F8F4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4496CE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FE4351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0D54BE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1CED97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77A0C5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0392CF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22B1645D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5CCEC0C8" w14:textId="77777777" w:rsidR="00AA21DD" w:rsidRPr="008858C9" w:rsidRDefault="00AA21DD" w:rsidP="008845BF">
            <w:pPr>
              <w:spacing w:after="0" w:line="240" w:lineRule="auto"/>
              <w:ind w:firstLine="147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$25,000 to $74,99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2C6ABA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AB4B85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21150D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57AB3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75025A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8C1A59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7F9E8D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677F2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2855089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6F640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F5DF6C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2D00E2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2BB9EF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2CD8D4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4B86C473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0A640487" w14:textId="77777777" w:rsidR="00AA21DD" w:rsidRPr="008858C9" w:rsidRDefault="00AA21DD" w:rsidP="008845BF">
            <w:pPr>
              <w:spacing w:after="0" w:line="240" w:lineRule="auto"/>
              <w:ind w:firstLine="147"/>
              <w:rPr>
                <w:rFonts w:eastAsia="Calibri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A0E7720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7FCD66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9BAD83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0637F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99D9AC0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E46B56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9AA21C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EDEEF0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85365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6835E8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8CF667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799FCB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81593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2477CA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04A5E695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0C2B542F" w14:textId="77777777" w:rsidR="00AA21DD" w:rsidRPr="008858C9" w:rsidRDefault="00AA21DD" w:rsidP="008845BF">
            <w:pPr>
              <w:spacing w:after="0" w:line="240" w:lineRule="auto"/>
              <w:ind w:firstLine="147"/>
              <w:rPr>
                <w:rFonts w:eastAsia="Calibri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$100,000 to $149,99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54951D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8D5528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ACB486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3A6597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FC2D1D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FFA0EE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71BC62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F8CE1F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AC6865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8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1DADB9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8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69E696D" w14:textId="274867CB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7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63F3E90" w14:textId="10FDD161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5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34FC41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77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623C0B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03</w:t>
            </w:r>
          </w:p>
        </w:tc>
      </w:tr>
      <w:tr w:rsidR="00AA21DD" w:rsidRPr="008858C9" w14:paraId="631894AC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6B8BA663" w14:textId="77777777" w:rsidR="00AA21DD" w:rsidRPr="008858C9" w:rsidRDefault="00AA21DD" w:rsidP="008845BF">
            <w:pPr>
              <w:spacing w:after="0" w:line="240" w:lineRule="auto"/>
              <w:ind w:firstLine="147"/>
              <w:rPr>
                <w:rFonts w:eastAsia="Calibri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$150,000 to $199,99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77B100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7221A3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5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2552CC9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8A415D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9E634C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F83195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371270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6F234F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4E5EAC0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8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6BA27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8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3456DFA" w14:textId="5E1C955D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422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98DE1E" w14:textId="05C405D6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6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88E1DF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77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F21146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03</w:t>
            </w:r>
          </w:p>
        </w:tc>
      </w:tr>
      <w:tr w:rsidR="00AA21DD" w:rsidRPr="008858C9" w14:paraId="397BA4EF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10C81FF" w14:textId="77777777" w:rsidR="00AA21DD" w:rsidRPr="008858C9" w:rsidRDefault="00AA21DD" w:rsidP="008845BF">
            <w:pPr>
              <w:spacing w:after="0" w:line="240" w:lineRule="auto"/>
              <w:ind w:firstLine="147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$200,000 or more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7E3E29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C7965B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5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841198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47CC19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1B48D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23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EC7617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0</w:t>
            </w: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1F2CC9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9FF68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C176E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86</w:t>
            </w:r>
          </w:p>
        </w:tc>
        <w:tc>
          <w:tcPr>
            <w:tcW w:w="233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9FC69C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81</w:t>
            </w: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37368B6" w14:textId="1A35AA9F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651</w:t>
            </w:r>
          </w:p>
        </w:tc>
        <w:tc>
          <w:tcPr>
            <w:tcW w:w="28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84F16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13</w:t>
            </w:r>
          </w:p>
        </w:tc>
        <w:tc>
          <w:tcPr>
            <w:tcW w:w="28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02DA36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77</w:t>
            </w:r>
          </w:p>
        </w:tc>
        <w:tc>
          <w:tcPr>
            <w:tcW w:w="286" w:type="pct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1E1AB7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03</w:t>
            </w:r>
          </w:p>
        </w:tc>
      </w:tr>
      <w:tr w:rsidR="00AA21DD" w:rsidRPr="008858C9" w14:paraId="7FF81D40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7734136" w14:textId="77777777" w:rsidR="00AA21DD" w:rsidRPr="008858C9" w:rsidRDefault="00AA21DD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iCs/>
                <w:color w:val="000000"/>
                <w:sz w:val="20"/>
                <w:szCs w:val="20"/>
              </w:rPr>
              <w:t>Employment Characteristics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B998D0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CC452A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2A2EBE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F4057E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2791D19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B5E1C4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470961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E3B6560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7ACC60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34DBB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8DD128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41BCCB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892089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CB1E70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5F73C362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C87253F" w14:textId="4D39D8A8" w:rsidR="00AA21DD" w:rsidRPr="008858C9" w:rsidRDefault="00AA21DD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Employment </w:t>
            </w:r>
            <w:r w:rsidR="00174D10">
              <w:rPr>
                <w:rFonts w:eastAsia="Calibri"/>
                <w:b/>
                <w:bCs/>
                <w:color w:val="000000"/>
                <w:sz w:val="20"/>
                <w:szCs w:val="20"/>
              </w:rPr>
              <w:t>s</w:t>
            </w: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tatus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not employed)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7ACCB9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0C04E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724D49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FD0B1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8A0120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FE1779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7B64AF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7663DC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85D75B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47955E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DE06A4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55957C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F89DD3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6F8522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52C7BE65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71B690E" w14:textId="77777777" w:rsidR="00AA21DD" w:rsidRPr="008858C9" w:rsidRDefault="00AA21DD" w:rsidP="008845BF">
            <w:pPr>
              <w:spacing w:after="0" w:line="240" w:lineRule="auto"/>
              <w:ind w:firstLine="147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 xml:space="preserve">Employed full-time or part-time 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9A31D9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774419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17C4D1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52</w:t>
            </w:r>
          </w:p>
        </w:tc>
        <w:tc>
          <w:tcPr>
            <w:tcW w:w="276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8A58B2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62</w:t>
            </w: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D801F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6CFBC9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A83BE4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26C10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8C89F6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974B0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E25BF2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92422A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A530DF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F4B31F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61532A87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3E00C58" w14:textId="77777777" w:rsidR="00AA21DD" w:rsidRPr="008858C9" w:rsidRDefault="00AA21DD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Telework arrangements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no telework or telework less tha</w:t>
            </w:r>
            <w:r>
              <w:rPr>
                <w:rFonts w:eastAsia="Calibri"/>
                <w:i/>
                <w:iCs/>
                <w:color w:val="000000"/>
                <w:sz w:val="20"/>
                <w:szCs w:val="20"/>
              </w:rPr>
              <w:t>n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 xml:space="preserve"> once a week)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5467C2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15215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1AC92D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4894D1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25E69A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B081BD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120B75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F271D5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A9E4390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492CFF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F40283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53B3C0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523AAA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455F98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156EFF" w:rsidRPr="008858C9" w14:paraId="2FC39C52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E935F80" w14:textId="77777777" w:rsidR="00156EFF" w:rsidRPr="008858C9" w:rsidRDefault="00156EFF" w:rsidP="008845BF">
            <w:pPr>
              <w:spacing w:after="0" w:line="240" w:lineRule="auto"/>
              <w:ind w:firstLine="147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Times New Roman"/>
                <w:color w:val="000000"/>
                <w:sz w:val="20"/>
                <w:szCs w:val="20"/>
              </w:rPr>
              <w:t>Telework daily</w:t>
            </w:r>
          </w:p>
        </w:tc>
        <w:tc>
          <w:tcPr>
            <w:tcW w:w="275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6C37EE8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4E82FC0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A7C8555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613EAA5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1D6A79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48A7615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EE0BA1B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95</w:t>
            </w:r>
          </w:p>
        </w:tc>
        <w:tc>
          <w:tcPr>
            <w:tcW w:w="275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E50534F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44</w:t>
            </w:r>
          </w:p>
        </w:tc>
        <w:tc>
          <w:tcPr>
            <w:tcW w:w="275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A98CBB3" w14:textId="1D91C901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345</w:t>
            </w:r>
          </w:p>
        </w:tc>
        <w:tc>
          <w:tcPr>
            <w:tcW w:w="233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2CB6F3D" w14:textId="7CD8ECFF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21</w:t>
            </w:r>
          </w:p>
        </w:tc>
        <w:tc>
          <w:tcPr>
            <w:tcW w:w="287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41774F80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1931C143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4CFE010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5D38C8B" w14:textId="77777777" w:rsidR="00156EFF" w:rsidRPr="008858C9" w:rsidRDefault="00156EFF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1CD96E53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E50B7DF" w14:textId="77777777" w:rsidR="00AA21DD" w:rsidRPr="008858C9" w:rsidRDefault="00AA21DD" w:rsidP="008845BF">
            <w:pPr>
              <w:spacing w:after="0" w:line="240" w:lineRule="auto"/>
              <w:ind w:firstLine="147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Times New Roman"/>
                <w:color w:val="000000"/>
                <w:sz w:val="20"/>
                <w:szCs w:val="20"/>
              </w:rPr>
              <w:t>Telework multiple times per week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9AAEE2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D7F500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82DA16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99631E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20649C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64A559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CC1DE6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9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47E65A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4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00E3C5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345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2CACF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21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5F3784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8596C9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9A7DD4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7E0F9B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68422CDB" w14:textId="77777777" w:rsidTr="008845BF">
        <w:trPr>
          <w:trHeight w:val="259"/>
        </w:trPr>
        <w:tc>
          <w:tcPr>
            <w:tcW w:w="1147" w:type="pct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C6A3580" w14:textId="77777777" w:rsidR="00AA21DD" w:rsidRPr="008858C9" w:rsidRDefault="00AA21DD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iCs/>
                <w:color w:val="000000"/>
                <w:sz w:val="20"/>
                <w:szCs w:val="20"/>
              </w:rPr>
              <w:lastRenderedPageBreak/>
              <w:t>Personal Traits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93570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C7F689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DD0F3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19ED74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B58E2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11AE2A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F7520D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B79B69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75E9A9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35C931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18431F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77DFC0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73A082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856E2A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61DE5D4C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DBFC7FE" w14:textId="77777777" w:rsidR="00AA21DD" w:rsidRPr="008858C9" w:rsidRDefault="00AA21DD" w:rsidP="008845BF">
            <w:pPr>
              <w:spacing w:after="0" w:line="240" w:lineRule="auto"/>
              <w:ind w:left="147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 xml:space="preserve">Enjoy working from home 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do not enjoy)</w:t>
            </w:r>
          </w:p>
        </w:tc>
        <w:tc>
          <w:tcPr>
            <w:tcW w:w="275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1682D7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4A5386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7178C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933F87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9D086E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FD3842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0810C1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03</w:t>
            </w:r>
          </w:p>
        </w:tc>
        <w:tc>
          <w:tcPr>
            <w:tcW w:w="275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1BA360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45</w:t>
            </w:r>
          </w:p>
        </w:tc>
        <w:tc>
          <w:tcPr>
            <w:tcW w:w="275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FB7C30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7C18929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46B7BB6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119DC35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C5B1D9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22</w:t>
            </w:r>
          </w:p>
        </w:tc>
        <w:tc>
          <w:tcPr>
            <w:tcW w:w="286" w:type="pct"/>
            <w:tcBorders>
              <w:top w:val="nil"/>
              <w:left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E8C27C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25</w:t>
            </w:r>
          </w:p>
        </w:tc>
      </w:tr>
      <w:tr w:rsidR="00AA21DD" w:rsidRPr="008858C9" w14:paraId="6ADA701C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AAE1762" w14:textId="77777777" w:rsidR="00AA21DD" w:rsidRPr="008858C9" w:rsidRDefault="00AA21DD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iCs/>
                <w:color w:val="000000"/>
                <w:sz w:val="20"/>
                <w:szCs w:val="20"/>
              </w:rPr>
              <w:t>Residential Attributes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3C3DE3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C30FF7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EC501B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6E0D8D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AEBDC3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56C0C9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D2BB1D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051FBF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43C069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DD5190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32F1E40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1A87A4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768E25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DBF317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44DA6384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90BCAFF" w14:textId="77777777" w:rsidR="00AA21DD" w:rsidRPr="008858C9" w:rsidRDefault="00AA21DD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>Access to healthcare services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47776F9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61BFC3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AA8521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662942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EDA547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8E6365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2BF5F6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2BCBEC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DF08F0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0AB96C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1C3E96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3DD9BC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7AD5A0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063EF2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09D18E41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09288936" w14:textId="77777777" w:rsidR="00AA21DD" w:rsidRPr="008858C9" w:rsidRDefault="00AA21DD" w:rsidP="008845BF">
            <w:pPr>
              <w:spacing w:after="0" w:line="240" w:lineRule="auto"/>
              <w:ind w:left="147"/>
              <w:rPr>
                <w:rFonts w:eastAsia="Calibri"/>
                <w:bCs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# </w:t>
            </w:r>
            <w:proofErr w:type="gramStart"/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>of</w:t>
            </w:r>
            <w:proofErr w:type="gramEnd"/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 physicians’ offices</w:t>
            </w:r>
            <w:r>
              <w:rPr>
                <w:rFonts w:eastAsia="Calibri"/>
                <w:bCs/>
                <w:color w:val="000000"/>
                <w:sz w:val="20"/>
                <w:szCs w:val="20"/>
              </w:rPr>
              <w:t xml:space="preserve"> in</w:t>
            </w:r>
            <w:r w:rsidRPr="008858C9">
              <w:rPr>
                <w:rFonts w:eastAsia="Calibri"/>
                <w:bCs/>
                <w:color w:val="000000"/>
                <w:sz w:val="20"/>
                <w:szCs w:val="20"/>
              </w:rPr>
              <w:t xml:space="preserve"> zip code &gt; 3</w:t>
            </w:r>
            <w:r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 xml:space="preserve"> (categorical variable)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324905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CC15A00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0A6A57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4269C8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8508A4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4D61FA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588EE9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1352F4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0632C3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7A325E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8F2AB9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0ACDBE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27CFB1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FB8A65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4569A015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74B0DC2" w14:textId="23F82C66" w:rsidR="00AA21DD" w:rsidRPr="008858C9" w:rsidRDefault="00174D10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Census </w:t>
            </w:r>
            <w:r w:rsidR="00AA21DD" w:rsidRPr="008858C9">
              <w:rPr>
                <w:rFonts w:eastAsia="Calibri"/>
                <w:b/>
                <w:bCs/>
                <w:color w:val="000000"/>
                <w:sz w:val="20"/>
                <w:szCs w:val="20"/>
              </w:rPr>
              <w:t xml:space="preserve">Region </w:t>
            </w:r>
            <w:r w:rsidR="00AA21DD" w:rsidRPr="008858C9">
              <w:rPr>
                <w:rFonts w:eastAsia="Calibri"/>
                <w:i/>
                <w:iCs/>
                <w:color w:val="000000"/>
                <w:sz w:val="20"/>
                <w:szCs w:val="20"/>
              </w:rPr>
              <w:t>(base: Northeast)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55BA38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79CE93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9AB391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8BA3950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B35ABF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513373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D3AF97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A8085E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F9D893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9A5F9D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F6DA3E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C360B7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061DA2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4FBA806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34E60A4E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002F1E6C" w14:textId="77777777" w:rsidR="00AA21DD" w:rsidRPr="008858C9" w:rsidRDefault="00AA21DD" w:rsidP="008845BF">
            <w:pPr>
              <w:spacing w:after="0" w:line="240" w:lineRule="auto"/>
              <w:ind w:left="147"/>
              <w:rPr>
                <w:rFonts w:eastAsia="Calibri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AAED21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BE0FA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6A447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CD267A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EDFF96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47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703FBC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63</w:t>
            </w: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A49DC2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E906BC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82E14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908EE3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6A72E6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6AD4799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0A0620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3DD1E73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26999312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782614B8" w14:textId="77777777" w:rsidR="00AA21DD" w:rsidRPr="008858C9" w:rsidRDefault="00AA21DD" w:rsidP="008845BF">
            <w:pPr>
              <w:spacing w:after="0" w:line="240" w:lineRule="auto"/>
              <w:ind w:left="147"/>
              <w:rPr>
                <w:rFonts w:eastAsia="Calibri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7F5D47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6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CE5FD80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.31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B10E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B0391D5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2FE693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17AF89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8B5EFF7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6C39E5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9F222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8ED761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08D79D2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52B5C53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25C21E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38D80F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51A85643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CABDF5F" w14:textId="77777777" w:rsidR="00AA21DD" w:rsidRPr="008858C9" w:rsidRDefault="00AA21DD" w:rsidP="008845BF">
            <w:pPr>
              <w:spacing w:after="0" w:line="240" w:lineRule="auto"/>
              <w:ind w:left="147"/>
              <w:rPr>
                <w:rFonts w:eastAsia="Times New Roman"/>
                <w:color w:val="000000"/>
                <w:sz w:val="20"/>
                <w:szCs w:val="20"/>
              </w:rPr>
            </w:pPr>
            <w:r w:rsidRPr="008858C9">
              <w:rPr>
                <w:rFonts w:eastAsia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8A52471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273D04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00AFE3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0C7D24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CDA09FD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4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3BE187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86</w:t>
            </w: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EBE2444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F8208AA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A9331E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BEF5EEF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919F11B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343836E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015FF02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6E4C6B8" w14:textId="7777777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</w:p>
        </w:tc>
      </w:tr>
      <w:tr w:rsidR="00AA21DD" w:rsidRPr="008858C9" w14:paraId="7FFD0CC8" w14:textId="77777777" w:rsidTr="008845BF">
        <w:trPr>
          <w:trHeight w:val="259"/>
        </w:trPr>
        <w:tc>
          <w:tcPr>
            <w:tcW w:w="1147" w:type="pct"/>
            <w:tcBorders>
              <w:top w:val="nil"/>
              <w:left w:val="double" w:sz="4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20224E0" w14:textId="77777777" w:rsidR="00AA21DD" w:rsidRPr="008858C9" w:rsidRDefault="00AA21DD" w:rsidP="008845B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/>
                <w:b/>
                <w:sz w:val="20"/>
                <w:szCs w:val="20"/>
              </w:rPr>
              <w:t>Threshold 0|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674D8BBA" w14:textId="292702C1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26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24F63D0F" w14:textId="58A17B28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5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15911DCD" w14:textId="61D025DE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12</w:t>
            </w:r>
          </w:p>
        </w:tc>
        <w:tc>
          <w:tcPr>
            <w:tcW w:w="276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7B310188" w14:textId="09499BEE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6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2214CA39" w14:textId="1E7A8D58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2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129EC473" w14:textId="5E8D347F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16</w:t>
            </w:r>
          </w:p>
        </w:tc>
        <w:tc>
          <w:tcPr>
            <w:tcW w:w="276" w:type="pct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6FE33E26" w14:textId="43F28955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46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7BD437DB" w14:textId="4A8B51AD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56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176FB6BC" w14:textId="6EA15833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64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33C20C9C" w14:textId="3EC196F6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96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66A8CFF" w14:textId="33927D57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39</w:t>
            </w: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30AFE1B0" w14:textId="15DF337F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79</w:t>
            </w: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6671E89D" w14:textId="35892F9E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66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 w:themeFill="background1"/>
            <w:vAlign w:val="bottom"/>
          </w:tcPr>
          <w:p w14:paraId="3AF5BA68" w14:textId="6AF48BED" w:rsidR="00AA21DD" w:rsidRPr="008858C9" w:rsidRDefault="00AA21DD" w:rsidP="008845BF">
            <w:pPr>
              <w:spacing w:after="0" w:line="240" w:lineRule="auto"/>
              <w:jc w:val="right"/>
              <w:rPr>
                <w:rFonts w:eastAsia="Times New Roman"/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37</w:t>
            </w:r>
          </w:p>
        </w:tc>
      </w:tr>
    </w:tbl>
    <w:bookmarkEnd w:id="3"/>
    <w:p w14:paraId="58056C17" w14:textId="77777777" w:rsidR="00156EFF" w:rsidRDefault="00156EFF" w:rsidP="008845BF">
      <w:pPr>
        <w:spacing w:after="0" w:line="240" w:lineRule="auto"/>
        <w:jc w:val="both"/>
        <w:rPr>
          <w:rFonts w:eastAsia="Calibri"/>
          <w:bCs/>
          <w:sz w:val="20"/>
          <w:szCs w:val="20"/>
        </w:rPr>
      </w:pPr>
      <w:r w:rsidRPr="001D73B7">
        <w:rPr>
          <w:rFonts w:eastAsia="Calibri"/>
          <w:bCs/>
          <w:sz w:val="20"/>
          <w:szCs w:val="20"/>
        </w:rPr>
        <w:t>DIPA - Getting to medical appointments is difficult for me; PTQ - The quality of care is worse; TC - Telemedicine is more convenient for me; NIPT - Most of my medical appointments require in-person tests or procedures; TP - I like the privacy offered by telemedicine; TNA - I do not expect my healthcare provider to offer telemedicine; TS - I do not have to wait as long; POP - I like the privacy of a healthcare provider's office; CH - My home is more comfortable than a healthcare provider's office; IPC - In-person appointments are more convenient; LCR - I do not have to risk getting sick from others in a healthcare provider's office; NTC - I am not confident using technology to access my appointments; LE - Telemedicine is cheaper; TSC - I am concerned about security with telemedicine; FCO - I can go see healthcare providers more often</w:t>
      </w:r>
    </w:p>
    <w:p w14:paraId="1853B45B" w14:textId="77777777" w:rsidR="00BC26B4" w:rsidRDefault="00BC26B4"/>
    <w:sectPr w:rsidR="00BC26B4" w:rsidSect="00BC26B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83F0B" w14:textId="77777777" w:rsidR="00F72633" w:rsidRDefault="00F72633" w:rsidP="001579CE">
      <w:pPr>
        <w:spacing w:after="0" w:line="240" w:lineRule="auto"/>
      </w:pPr>
      <w:r>
        <w:separator/>
      </w:r>
    </w:p>
  </w:endnote>
  <w:endnote w:type="continuationSeparator" w:id="0">
    <w:p w14:paraId="6EC8F8B3" w14:textId="77777777" w:rsidR="00F72633" w:rsidRDefault="00F72633" w:rsidP="00157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80021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60CBBA" w14:textId="5B4F946B" w:rsidR="001579CE" w:rsidRDefault="00371699" w:rsidP="008845B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7ADB9" w14:textId="77777777" w:rsidR="00F72633" w:rsidRDefault="00F72633" w:rsidP="001579CE">
      <w:pPr>
        <w:spacing w:after="0" w:line="240" w:lineRule="auto"/>
      </w:pPr>
      <w:r>
        <w:separator/>
      </w:r>
    </w:p>
  </w:footnote>
  <w:footnote w:type="continuationSeparator" w:id="0">
    <w:p w14:paraId="5125E875" w14:textId="77777777" w:rsidR="00F72633" w:rsidRDefault="00F72633" w:rsidP="001579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zMDQ3sTQzNrMwNjZW0lEKTi0uzszPAykwqwUA+lu8YywAAAA="/>
  </w:docVars>
  <w:rsids>
    <w:rsidRoot w:val="00BC26B4"/>
    <w:rsid w:val="00156EFF"/>
    <w:rsid w:val="001579CE"/>
    <w:rsid w:val="00174D10"/>
    <w:rsid w:val="001C75C3"/>
    <w:rsid w:val="001F2EA1"/>
    <w:rsid w:val="00371699"/>
    <w:rsid w:val="0062481C"/>
    <w:rsid w:val="006D4C39"/>
    <w:rsid w:val="007A25CA"/>
    <w:rsid w:val="008501AF"/>
    <w:rsid w:val="008845BF"/>
    <w:rsid w:val="00AA21DD"/>
    <w:rsid w:val="00B173C7"/>
    <w:rsid w:val="00B61199"/>
    <w:rsid w:val="00BC26B4"/>
    <w:rsid w:val="00CD19E5"/>
    <w:rsid w:val="00F7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3265D8"/>
  <w15:chartTrackingRefBased/>
  <w15:docId w15:val="{3797BEE7-EBA7-4F47-8610-614687506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26B4"/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9CE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5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9C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6E137F-A97E-4533-BAA0-602A3ECF8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47</Words>
  <Characters>5970</Characters>
  <Application>Microsoft Office Word</Application>
  <DocSecurity>0</DocSecurity>
  <Lines>49</Lines>
  <Paragraphs>14</Paragraphs>
  <ScaleCrop>false</ScaleCrop>
  <Company/>
  <LinksUpToDate>false</LinksUpToDate>
  <CharactersWithSpaces>7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dad, Angela</dc:creator>
  <cp:keywords/>
  <dc:description/>
  <cp:lastModifiedBy>Macias, Lisa J</cp:lastModifiedBy>
  <cp:revision>2</cp:revision>
  <dcterms:created xsi:type="dcterms:W3CDTF">2024-10-17T17:44:00Z</dcterms:created>
  <dcterms:modified xsi:type="dcterms:W3CDTF">2024-10-17T17:44:00Z</dcterms:modified>
</cp:coreProperties>
</file>